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B7583" w14:textId="52209C3E" w:rsidR="0065384F" w:rsidRPr="002F2D43" w:rsidRDefault="00961518" w:rsidP="00E6532D">
      <w:pPr>
        <w:pStyle w:val="NoSpacing"/>
        <w:jc w:val="center"/>
      </w:pPr>
      <w:r w:rsidRPr="002F2D43">
        <w:t xml:space="preserve">Tuesday, </w:t>
      </w:r>
      <w:r w:rsidR="00C85233" w:rsidRPr="002F2D43">
        <w:t>May 10</w:t>
      </w:r>
      <w:r w:rsidR="00044EF5" w:rsidRPr="002F2D43">
        <w:t>, 20</w:t>
      </w:r>
      <w:r w:rsidR="00C85233" w:rsidRPr="002F2D43">
        <w:t>22</w:t>
      </w:r>
    </w:p>
    <w:p w14:paraId="517826FD" w14:textId="77777777" w:rsidR="00044EF5" w:rsidRPr="002F2D43" w:rsidRDefault="00044EF5" w:rsidP="00E6532D">
      <w:pPr>
        <w:pStyle w:val="NoSpacing"/>
        <w:jc w:val="center"/>
      </w:pPr>
    </w:p>
    <w:p w14:paraId="097C9041" w14:textId="17561D1C" w:rsidR="00044EF5" w:rsidRPr="002F2D43" w:rsidRDefault="00961518" w:rsidP="00044EF5">
      <w:pPr>
        <w:pStyle w:val="NoSpacing"/>
      </w:pPr>
      <w:r w:rsidRPr="002F2D43">
        <w:t xml:space="preserve">The Penn Township Board of Supervisors met this evening at 6:00 p.m. at the Penn Township Municipal Building, 157 East Airport Road, Butler, PA 16002 with the Chairman, Samuel M. Ward, presiding.  Also present were Supervisors, </w:t>
      </w:r>
      <w:r w:rsidR="00574897" w:rsidRPr="002F2D43">
        <w:t>Douglas</w:t>
      </w:r>
      <w:r w:rsidRPr="002F2D43">
        <w:t xml:space="preserve"> A. Roth and Wilbert </w:t>
      </w:r>
      <w:r w:rsidRPr="002F2D43">
        <w:t>J. Mowry, Jr., Township Manager, Linda D. Zerfoss, Land Use Administrator, Clinton A.</w:t>
      </w:r>
      <w:r w:rsidR="00574897" w:rsidRPr="002F2D43">
        <w:t xml:space="preserve"> </w:t>
      </w:r>
      <w:r w:rsidRPr="002F2D43">
        <w:t>Bonetti, and</w:t>
      </w:r>
      <w:r w:rsidR="00C85233" w:rsidRPr="002F2D43">
        <w:t xml:space="preserve"> 6</w:t>
      </w:r>
      <w:r w:rsidRPr="002F2D43">
        <w:t xml:space="preserve"> Township residents</w:t>
      </w:r>
      <w:r w:rsidR="00C85233" w:rsidRPr="002F2D43">
        <w:t xml:space="preserve"> and visitors</w:t>
      </w:r>
      <w:r w:rsidRPr="002F2D43">
        <w:t>.</w:t>
      </w:r>
    </w:p>
    <w:p w14:paraId="0AB6C703" w14:textId="77777777" w:rsidR="00044EF5" w:rsidRPr="002F2D43" w:rsidRDefault="00044EF5" w:rsidP="00044EF5">
      <w:pPr>
        <w:pStyle w:val="NoSpacing"/>
      </w:pPr>
    </w:p>
    <w:p w14:paraId="20FD76D0" w14:textId="1B472493" w:rsidR="00044EF5" w:rsidRPr="002F2D43" w:rsidRDefault="00961518" w:rsidP="00044EF5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Minutes – 0</w:t>
      </w:r>
      <w:r w:rsidR="00C85233" w:rsidRPr="002F2D43">
        <w:rPr>
          <w:b/>
          <w:u w:val="single"/>
        </w:rPr>
        <w:t>4</w:t>
      </w:r>
      <w:r w:rsidRPr="002F2D43">
        <w:rPr>
          <w:b/>
          <w:u w:val="single"/>
        </w:rPr>
        <w:t>/1</w:t>
      </w:r>
      <w:r w:rsidR="00C85233" w:rsidRPr="002F2D43">
        <w:rPr>
          <w:b/>
          <w:u w:val="single"/>
        </w:rPr>
        <w:t>2</w:t>
      </w:r>
      <w:r w:rsidRPr="002F2D43">
        <w:rPr>
          <w:b/>
          <w:u w:val="single"/>
        </w:rPr>
        <w:t>/</w:t>
      </w:r>
      <w:r w:rsidR="00C85233" w:rsidRPr="002F2D43">
        <w:rPr>
          <w:b/>
          <w:u w:val="single"/>
        </w:rPr>
        <w:t>22 – Special Meeting 04/20/22</w:t>
      </w:r>
    </w:p>
    <w:p w14:paraId="36C3D04C" w14:textId="77777777" w:rsidR="00044EF5" w:rsidRPr="002F2D43" w:rsidRDefault="00044EF5" w:rsidP="00044EF5">
      <w:pPr>
        <w:pStyle w:val="NoSpacing"/>
        <w:rPr>
          <w:u w:val="single"/>
        </w:rPr>
      </w:pPr>
    </w:p>
    <w:p w14:paraId="111AB912" w14:textId="21D50E7C" w:rsidR="00044EF5" w:rsidRPr="002F2D43" w:rsidRDefault="00961518" w:rsidP="00044EF5">
      <w:pPr>
        <w:pStyle w:val="NoSpacing"/>
      </w:pPr>
      <w:r w:rsidRPr="002F2D43">
        <w:t xml:space="preserve">Supervisor </w:t>
      </w:r>
      <w:r w:rsidR="00C85233" w:rsidRPr="002F2D43">
        <w:t>Ward</w:t>
      </w:r>
      <w:r w:rsidRPr="002F2D43">
        <w:t xml:space="preserve"> made a motion and Supervisor</w:t>
      </w:r>
      <w:r w:rsidR="00C85233" w:rsidRPr="002F2D43">
        <w:t xml:space="preserve"> Roth</w:t>
      </w:r>
      <w:r w:rsidRPr="002F2D43">
        <w:t xml:space="preserve"> seconded the motion that</w:t>
      </w:r>
      <w:r w:rsidRPr="002F2D43">
        <w:t xml:space="preserve"> there being no additions or corrections to the minutes of the meeting held Tuesday, </w:t>
      </w:r>
      <w:r w:rsidR="00C85233" w:rsidRPr="002F2D43">
        <w:t>April</w:t>
      </w:r>
      <w:r w:rsidRPr="002F2D43">
        <w:t xml:space="preserve"> 1</w:t>
      </w:r>
      <w:r w:rsidR="00C85233" w:rsidRPr="002F2D43">
        <w:t>2</w:t>
      </w:r>
      <w:r w:rsidRPr="002F2D43">
        <w:t xml:space="preserve">, </w:t>
      </w:r>
      <w:r w:rsidR="003016E2" w:rsidRPr="002F2D43">
        <w:t>2022,</w:t>
      </w:r>
      <w:r w:rsidR="00C85233" w:rsidRPr="002F2D43">
        <w:t xml:space="preserve"> and the special meeting held Wednesday, April 20, 2022</w:t>
      </w:r>
      <w:r w:rsidRPr="002F2D43">
        <w:t>, they are approved as presented.</w:t>
      </w:r>
      <w:r w:rsidR="003A5F17" w:rsidRPr="002F2D43">
        <w:t xml:space="preserve"> The motion carried.  </w:t>
      </w:r>
    </w:p>
    <w:p w14:paraId="493AA9A0" w14:textId="77777777" w:rsidR="00044EF5" w:rsidRPr="002F2D43" w:rsidRDefault="00044EF5" w:rsidP="00044EF5">
      <w:pPr>
        <w:pStyle w:val="NoSpacing"/>
      </w:pPr>
    </w:p>
    <w:p w14:paraId="6A8A40E7" w14:textId="77777777" w:rsidR="00044EF5" w:rsidRPr="002F2D43" w:rsidRDefault="00961518" w:rsidP="00044EF5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Correspondence</w:t>
      </w:r>
    </w:p>
    <w:p w14:paraId="54E8DFB1" w14:textId="535E7D8F" w:rsidR="00044EF5" w:rsidRPr="002F2D43" w:rsidRDefault="00044EF5" w:rsidP="00044EF5">
      <w:pPr>
        <w:pStyle w:val="NoSpacing"/>
        <w:rPr>
          <w:u w:val="single"/>
        </w:rPr>
      </w:pPr>
    </w:p>
    <w:p w14:paraId="6B03B428" w14:textId="01DB9EDA" w:rsidR="00C85233" w:rsidRPr="002F2D43" w:rsidRDefault="00961518" w:rsidP="00044EF5">
      <w:pPr>
        <w:pStyle w:val="NoSpacing"/>
      </w:pPr>
      <w:r w:rsidRPr="002F2D43">
        <w:rPr>
          <w:b/>
          <w:bCs/>
          <w:u w:val="single"/>
        </w:rPr>
        <w:t>Penn Township Veterans Assoc</w:t>
      </w:r>
      <w:r w:rsidRPr="002F2D43">
        <w:rPr>
          <w:b/>
          <w:bCs/>
          <w:u w:val="single"/>
        </w:rPr>
        <w:t>iation</w:t>
      </w:r>
      <w:r w:rsidRPr="002F2D43">
        <w:t xml:space="preserve"> – Stated their annual Memorial </w:t>
      </w:r>
      <w:r w:rsidR="009F33A1" w:rsidRPr="002F2D43">
        <w:t>Day Service on May 29, 2022.  They also advised three trees on the Wings f</w:t>
      </w:r>
      <w:r w:rsidR="00FB465F">
        <w:t xml:space="preserve">or </w:t>
      </w:r>
      <w:r w:rsidR="009F33A1" w:rsidRPr="002F2D43">
        <w:t xml:space="preserve">Peace site fell during a storm and will need </w:t>
      </w:r>
      <w:r w:rsidR="00FB465F">
        <w:t xml:space="preserve">to be </w:t>
      </w:r>
      <w:r w:rsidR="009F33A1" w:rsidRPr="002F2D43">
        <w:t>replace</w:t>
      </w:r>
      <w:r w:rsidR="00FB465F">
        <w:t>d</w:t>
      </w:r>
      <w:r w:rsidR="009F33A1" w:rsidRPr="002F2D43">
        <w:t xml:space="preserve">.  Since they are </w:t>
      </w:r>
      <w:r w:rsidR="003016E2" w:rsidRPr="002F2D43">
        <w:t>non-profit,</w:t>
      </w:r>
      <w:r w:rsidR="009F33A1" w:rsidRPr="002F2D43">
        <w:t xml:space="preserve"> they are requesting </w:t>
      </w:r>
      <w:r w:rsidR="00FB465F">
        <w:t xml:space="preserve">that </w:t>
      </w:r>
      <w:r w:rsidR="009F33A1" w:rsidRPr="002F2D43">
        <w:t>the Township consider a donation to the site to defray the cost of the tree replacement.</w:t>
      </w:r>
    </w:p>
    <w:p w14:paraId="54934C5D" w14:textId="31E57057" w:rsidR="009F33A1" w:rsidRPr="002F2D43" w:rsidRDefault="009F33A1" w:rsidP="00044EF5">
      <w:pPr>
        <w:pStyle w:val="NoSpacing"/>
      </w:pPr>
    </w:p>
    <w:p w14:paraId="4A138A4E" w14:textId="7E3FE681" w:rsidR="009F33A1" w:rsidRPr="002F2D43" w:rsidRDefault="00961518" w:rsidP="00044EF5">
      <w:pPr>
        <w:pStyle w:val="NoSpacing"/>
        <w:rPr>
          <w:bCs/>
        </w:rPr>
      </w:pPr>
      <w:r w:rsidRPr="002F2D43">
        <w:rPr>
          <w:b/>
          <w:u w:val="single"/>
        </w:rPr>
        <w:t>PSATS News Bulletin</w:t>
      </w:r>
      <w:r w:rsidRPr="002F2D43">
        <w:rPr>
          <w:bCs/>
        </w:rPr>
        <w:t xml:space="preserve"> – Newsletter dated May 2022, Governor Candidates Answer Questions at PSATS Conference, and Legislative Priorities.</w:t>
      </w:r>
    </w:p>
    <w:p w14:paraId="6CF5D422" w14:textId="747AD02E" w:rsidR="008D14E8" w:rsidRPr="002F2D43" w:rsidRDefault="008D14E8" w:rsidP="00044EF5">
      <w:pPr>
        <w:pStyle w:val="NoSpacing"/>
      </w:pPr>
    </w:p>
    <w:p w14:paraId="26917584" w14:textId="041AF702" w:rsidR="009F33A1" w:rsidRPr="002F2D43" w:rsidRDefault="00961518" w:rsidP="00044EF5">
      <w:pPr>
        <w:pStyle w:val="NoSpacing"/>
      </w:pPr>
      <w:r w:rsidRPr="002F2D43">
        <w:rPr>
          <w:b/>
          <w:bCs/>
          <w:u w:val="single"/>
        </w:rPr>
        <w:t>Moody and Associates, Inc.</w:t>
      </w:r>
      <w:r w:rsidRPr="002F2D43">
        <w:t xml:space="preserve"> – Water Source Notification for Penn Energy </w:t>
      </w:r>
      <w:r w:rsidRPr="002F2D43">
        <w:t>Resources, LLC.</w:t>
      </w:r>
    </w:p>
    <w:p w14:paraId="1982C5EB" w14:textId="48EF9912" w:rsidR="003016E2" w:rsidRPr="002F2D43" w:rsidRDefault="003016E2" w:rsidP="00044EF5">
      <w:pPr>
        <w:pStyle w:val="NoSpacing"/>
      </w:pPr>
    </w:p>
    <w:p w14:paraId="2AD01312" w14:textId="441D0FF8" w:rsidR="003016E2" w:rsidRPr="002F2D43" w:rsidRDefault="00961518" w:rsidP="00044EF5">
      <w:pPr>
        <w:pStyle w:val="NoSpacing"/>
      </w:pPr>
      <w:r w:rsidRPr="002F2D43">
        <w:rPr>
          <w:b/>
          <w:bCs/>
          <w:u w:val="single"/>
        </w:rPr>
        <w:t>Audubon Society</w:t>
      </w:r>
      <w:r w:rsidRPr="002F2D43">
        <w:t xml:space="preserve"> – Summer 2022 newsletter.</w:t>
      </w:r>
    </w:p>
    <w:p w14:paraId="29FA7C67" w14:textId="77777777" w:rsidR="003016E2" w:rsidRPr="002F2D43" w:rsidRDefault="003016E2" w:rsidP="00044EF5">
      <w:pPr>
        <w:pStyle w:val="NoSpacing"/>
      </w:pPr>
    </w:p>
    <w:p w14:paraId="2DD819B5" w14:textId="77777777" w:rsidR="008D14E8" w:rsidRPr="002F2D43" w:rsidRDefault="008D14E8" w:rsidP="00044EF5">
      <w:pPr>
        <w:pStyle w:val="NoSpacing"/>
      </w:pPr>
    </w:p>
    <w:p w14:paraId="565F0A3F" w14:textId="77777777" w:rsidR="008D14E8" w:rsidRPr="002F2D43" w:rsidRDefault="00961518" w:rsidP="00044EF5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Seminars</w:t>
      </w:r>
    </w:p>
    <w:p w14:paraId="1718F665" w14:textId="77777777" w:rsidR="008D14E8" w:rsidRPr="002F2D43" w:rsidRDefault="008D14E8" w:rsidP="00044EF5">
      <w:pPr>
        <w:pStyle w:val="NoSpacing"/>
        <w:rPr>
          <w:u w:val="single"/>
        </w:rPr>
      </w:pPr>
    </w:p>
    <w:p w14:paraId="3EF47551" w14:textId="77777777" w:rsidR="003016E2" w:rsidRPr="002F2D43" w:rsidRDefault="00961518" w:rsidP="003A5F17">
      <w:pPr>
        <w:pStyle w:val="NoSpacing"/>
      </w:pPr>
      <w:r w:rsidRPr="002F2D43">
        <w:t>The following seminars have been scheduled:</w:t>
      </w:r>
    </w:p>
    <w:p w14:paraId="5A8E5972" w14:textId="77777777" w:rsidR="003016E2" w:rsidRPr="002F2D43" w:rsidRDefault="003016E2" w:rsidP="003A5F17">
      <w:pPr>
        <w:pStyle w:val="NoSpacing"/>
      </w:pPr>
    </w:p>
    <w:p w14:paraId="30F37CE8" w14:textId="77777777" w:rsidR="003016E2" w:rsidRPr="002F2D43" w:rsidRDefault="00961518" w:rsidP="003A5F17">
      <w:pPr>
        <w:pStyle w:val="NoSpacing"/>
      </w:pPr>
      <w:r w:rsidRPr="002F2D43">
        <w:tab/>
        <w:t>BCATO 2022 Spring Convention; May 19, Butler Country Club</w:t>
      </w:r>
    </w:p>
    <w:p w14:paraId="6FBDC861" w14:textId="77777777" w:rsidR="003016E2" w:rsidRPr="002F2D43" w:rsidRDefault="00961518" w:rsidP="003A5F17">
      <w:pPr>
        <w:pStyle w:val="NoSpacing"/>
      </w:pPr>
      <w:r w:rsidRPr="002F2D43">
        <w:tab/>
        <w:t>PA State Police Commercial Vehicle Safety Division Training,</w:t>
      </w:r>
    </w:p>
    <w:p w14:paraId="6546830C" w14:textId="77777777" w:rsidR="003016E2" w:rsidRPr="002F2D43" w:rsidRDefault="00961518" w:rsidP="003A5F17">
      <w:pPr>
        <w:pStyle w:val="NoSpacing"/>
      </w:pPr>
      <w:r w:rsidRPr="002F2D43">
        <w:t xml:space="preserve">       August 23, 24, and 25</w:t>
      </w:r>
    </w:p>
    <w:p w14:paraId="33B13C8F" w14:textId="3F27647A" w:rsidR="003A5F17" w:rsidRPr="002F2D43" w:rsidRDefault="00961518" w:rsidP="003A5F17">
      <w:pPr>
        <w:pStyle w:val="NoSpacing"/>
      </w:pPr>
      <w:r w:rsidRPr="002F2D43">
        <w:tab/>
      </w:r>
    </w:p>
    <w:p w14:paraId="293B6C22" w14:textId="036E093D" w:rsidR="008D14E8" w:rsidRPr="002F2D43" w:rsidRDefault="00961518" w:rsidP="00044EF5">
      <w:pPr>
        <w:pStyle w:val="NoSpacing"/>
      </w:pPr>
      <w:r w:rsidRPr="002F2D43">
        <w:t xml:space="preserve">Supervisor </w:t>
      </w:r>
      <w:r w:rsidR="003016E2" w:rsidRPr="002F2D43">
        <w:t>Roth</w:t>
      </w:r>
      <w:r w:rsidRPr="002F2D43">
        <w:t xml:space="preserve"> </w:t>
      </w:r>
      <w:r w:rsidR="00D67119" w:rsidRPr="002F2D43">
        <w:t xml:space="preserve">made the motion and </w:t>
      </w:r>
      <w:r w:rsidRPr="002F2D43">
        <w:t>Supervisor</w:t>
      </w:r>
      <w:r w:rsidR="003016E2" w:rsidRPr="002F2D43">
        <w:t xml:space="preserve"> Ward</w:t>
      </w:r>
      <w:r w:rsidRPr="002F2D43">
        <w:t xml:space="preserve"> </w:t>
      </w:r>
      <w:r w:rsidR="00D67119" w:rsidRPr="002F2D43">
        <w:t xml:space="preserve">seconded </w:t>
      </w:r>
      <w:r w:rsidR="003A1DD8">
        <w:t xml:space="preserve">the motion </w:t>
      </w:r>
      <w:r w:rsidRPr="002F2D43">
        <w:t>that all involved be authorized to attend.  The motion carried.</w:t>
      </w:r>
    </w:p>
    <w:p w14:paraId="67B01A55" w14:textId="77777777" w:rsidR="008D14E8" w:rsidRPr="002F2D43" w:rsidRDefault="008D14E8" w:rsidP="00044EF5">
      <w:pPr>
        <w:pStyle w:val="NoSpacing"/>
      </w:pPr>
    </w:p>
    <w:p w14:paraId="59B66602" w14:textId="77777777" w:rsidR="003A1DD8" w:rsidRDefault="003A1DD8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1A0542D4" w14:textId="456540C1" w:rsidR="003A1DD8" w:rsidRPr="003A1DD8" w:rsidRDefault="003A1DD8" w:rsidP="003A1DD8">
      <w:pPr>
        <w:pStyle w:val="NoSpacing"/>
        <w:jc w:val="center"/>
        <w:rPr>
          <w:bCs/>
        </w:rPr>
      </w:pPr>
      <w:r>
        <w:rPr>
          <w:bCs/>
        </w:rPr>
        <w:lastRenderedPageBreak/>
        <w:t>Tuesday, May 10, 2022</w:t>
      </w:r>
    </w:p>
    <w:p w14:paraId="22F4D1CF" w14:textId="77777777" w:rsidR="003A1DD8" w:rsidRDefault="003A1DD8" w:rsidP="00044EF5">
      <w:pPr>
        <w:pStyle w:val="NoSpacing"/>
        <w:rPr>
          <w:b/>
          <w:u w:val="single"/>
        </w:rPr>
      </w:pPr>
    </w:p>
    <w:p w14:paraId="69EF21BE" w14:textId="56E1793C" w:rsidR="008D14E8" w:rsidRPr="002F2D43" w:rsidRDefault="00961518" w:rsidP="00044EF5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Treasurer’s Report</w:t>
      </w:r>
    </w:p>
    <w:p w14:paraId="15EE6153" w14:textId="77777777" w:rsidR="008D14E8" w:rsidRPr="002F2D43" w:rsidRDefault="008D14E8" w:rsidP="00044EF5">
      <w:pPr>
        <w:pStyle w:val="NoSpacing"/>
        <w:rPr>
          <w:u w:val="single"/>
        </w:rPr>
      </w:pPr>
    </w:p>
    <w:p w14:paraId="751864D2" w14:textId="6E49ED03" w:rsidR="008D14E8" w:rsidRPr="002F2D43" w:rsidRDefault="00961518" w:rsidP="00044EF5">
      <w:pPr>
        <w:pStyle w:val="NoSpacing"/>
      </w:pPr>
      <w:r w:rsidRPr="002F2D43">
        <w:t xml:space="preserve">Mrs. Zerfoss read the list of invoices paid since the last report was read on </w:t>
      </w:r>
      <w:r w:rsidR="003016E2" w:rsidRPr="002F2D43">
        <w:t>April 12</w:t>
      </w:r>
      <w:r w:rsidRPr="002F2D43">
        <w:t>, 20</w:t>
      </w:r>
      <w:r w:rsidR="003016E2" w:rsidRPr="002F2D43">
        <w:t>22</w:t>
      </w:r>
      <w:r w:rsidRPr="002F2D43">
        <w:t>.  Township Fund: $</w:t>
      </w:r>
      <w:r w:rsidR="008E1558" w:rsidRPr="002F2D43">
        <w:t>111,302.18</w:t>
      </w:r>
      <w:r w:rsidRPr="002F2D43">
        <w:t>, Fire Tax Fund: $</w:t>
      </w:r>
      <w:r w:rsidR="008E1558" w:rsidRPr="002F2D43">
        <w:t>6,095.81</w:t>
      </w:r>
      <w:r w:rsidRPr="002F2D43">
        <w:t xml:space="preserve">, </w:t>
      </w:r>
      <w:r w:rsidR="008E1558" w:rsidRPr="002F2D43">
        <w:t xml:space="preserve">Act 13 Fund: $1,197.31, </w:t>
      </w:r>
      <w:r w:rsidRPr="002F2D43">
        <w:t>Municipal Pension</w:t>
      </w:r>
      <w:r w:rsidR="008E1558" w:rsidRPr="002F2D43">
        <w:t xml:space="preserve"> Fund</w:t>
      </w:r>
      <w:r w:rsidRPr="002F2D43">
        <w:t>: $</w:t>
      </w:r>
      <w:r w:rsidR="008E1558" w:rsidRPr="002F2D43">
        <w:t>849.03</w:t>
      </w:r>
      <w:r w:rsidRPr="002F2D43">
        <w:t>, Police Pension Fund: $</w:t>
      </w:r>
      <w:r w:rsidR="008E1558" w:rsidRPr="002F2D43">
        <w:t>991.24</w:t>
      </w:r>
      <w:r w:rsidRPr="002F2D43">
        <w:t>.  Deposits into the v</w:t>
      </w:r>
      <w:r w:rsidRPr="002F2D43">
        <w:t>arious Township Funds totaled $</w:t>
      </w:r>
      <w:r w:rsidR="008E1558" w:rsidRPr="002F2D43">
        <w:t>289,376.97</w:t>
      </w:r>
      <w:r w:rsidRPr="002F2D43">
        <w:t>.  Balances were read as follows:  Township Fund: $</w:t>
      </w:r>
      <w:r w:rsidR="008E1558" w:rsidRPr="002F2D43">
        <w:t>281,379.45</w:t>
      </w:r>
      <w:r w:rsidRPr="002F2D43">
        <w:t xml:space="preserve">, </w:t>
      </w:r>
      <w:r w:rsidR="008E1558" w:rsidRPr="002F2D43">
        <w:t xml:space="preserve">ARPA Fund: $255,394.35, </w:t>
      </w:r>
      <w:r w:rsidRPr="002F2D43">
        <w:t>Fire Tax Fund: $</w:t>
      </w:r>
      <w:r w:rsidR="008E1558" w:rsidRPr="002F2D43">
        <w:t>165,360.82</w:t>
      </w:r>
      <w:r w:rsidRPr="002F2D43">
        <w:t xml:space="preserve">, </w:t>
      </w:r>
      <w:r w:rsidR="008E1558" w:rsidRPr="002F2D43">
        <w:t xml:space="preserve">Township Capital Savings Fund: $312,292.92m </w:t>
      </w:r>
      <w:r w:rsidRPr="002F2D43">
        <w:t>Act 13 Impact Fund: $</w:t>
      </w:r>
      <w:r w:rsidR="008E1558" w:rsidRPr="002F2D43">
        <w:t>593,109.49</w:t>
      </w:r>
      <w:r w:rsidRPr="002F2D43">
        <w:t>, Municipal Pension Fund:</w:t>
      </w:r>
      <w:r w:rsidRPr="002F2D43">
        <w:t xml:space="preserve"> $</w:t>
      </w:r>
      <w:r w:rsidR="008E1558" w:rsidRPr="002F2D43">
        <w:t>858,607.79</w:t>
      </w:r>
      <w:r w:rsidRPr="002F2D43">
        <w:t>, Police Pension Fund: $</w:t>
      </w:r>
      <w:r w:rsidR="008E1558" w:rsidRPr="002F2D43">
        <w:t>1,667,333.95</w:t>
      </w:r>
      <w:r w:rsidRPr="002F2D43">
        <w:t>, State Fund: $</w:t>
      </w:r>
      <w:r w:rsidR="008E1558" w:rsidRPr="002F2D43">
        <w:t>304616.89</w:t>
      </w:r>
      <w:r w:rsidRPr="002F2D43">
        <w:t xml:space="preserve">.  Supervisor </w:t>
      </w:r>
      <w:r w:rsidR="008E1558" w:rsidRPr="002F2D43">
        <w:t>Roth</w:t>
      </w:r>
      <w:r w:rsidRPr="002F2D43">
        <w:t xml:space="preserve"> made the motion and Supervisor </w:t>
      </w:r>
      <w:r w:rsidR="008E1558" w:rsidRPr="002F2D43">
        <w:t>Ward</w:t>
      </w:r>
      <w:r w:rsidRPr="002F2D43">
        <w:t xml:space="preserve"> seconded the motion that the Treasurer’s Report </w:t>
      </w:r>
      <w:r w:rsidRPr="002F2D43">
        <w:rPr>
          <w:noProof/>
        </w:rPr>
        <w:t>be</w:t>
      </w:r>
      <w:r w:rsidRPr="002F2D43">
        <w:t xml:space="preserve"> approved as presented.  The motion carried.</w:t>
      </w:r>
    </w:p>
    <w:p w14:paraId="43E0CAEB" w14:textId="77777777" w:rsidR="008D14E8" w:rsidRPr="002F2D43" w:rsidRDefault="008D14E8" w:rsidP="00044EF5">
      <w:pPr>
        <w:pStyle w:val="NoSpacing"/>
      </w:pPr>
    </w:p>
    <w:p w14:paraId="21D57250" w14:textId="77777777" w:rsidR="00D67119" w:rsidRPr="002F2D43" w:rsidRDefault="00961518" w:rsidP="00044EF5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Zoning Department</w:t>
      </w:r>
    </w:p>
    <w:p w14:paraId="6AC3A594" w14:textId="77777777" w:rsidR="008E1558" w:rsidRPr="002F2D43" w:rsidRDefault="008E1558" w:rsidP="00044EF5">
      <w:pPr>
        <w:pStyle w:val="NoSpacing"/>
      </w:pPr>
    </w:p>
    <w:p w14:paraId="456CECAF" w14:textId="50051714" w:rsidR="008E1558" w:rsidRPr="002F2D43" w:rsidRDefault="00961518" w:rsidP="008E1558">
      <w:pPr>
        <w:pStyle w:val="NoSpacing"/>
      </w:pPr>
      <w:r w:rsidRPr="002F2D43">
        <w:t xml:space="preserve">Mr. Bonetti presented his Zoning Report for April 2022.  The following have been issued:  </w:t>
      </w:r>
      <w:r w:rsidR="009B76EF" w:rsidRPr="002F2D43">
        <w:t>3</w:t>
      </w:r>
      <w:r w:rsidRPr="002F2D43">
        <w:t xml:space="preserve"> Building Permits, </w:t>
      </w:r>
      <w:r w:rsidR="009B76EF" w:rsidRPr="002F2D43">
        <w:t>3</w:t>
      </w:r>
      <w:r w:rsidRPr="002F2D43">
        <w:t xml:space="preserve"> Zoning Permits, </w:t>
      </w:r>
      <w:r w:rsidR="009B76EF" w:rsidRPr="002F2D43">
        <w:t xml:space="preserve">1 Sign Permit, </w:t>
      </w:r>
      <w:r w:rsidRPr="002F2D43">
        <w:t xml:space="preserve">2 </w:t>
      </w:r>
      <w:r w:rsidR="009B76EF" w:rsidRPr="002F2D43">
        <w:t>Highway Occupancy Permits</w:t>
      </w:r>
      <w:r w:rsidRPr="002F2D43">
        <w:t xml:space="preserve">, </w:t>
      </w:r>
      <w:r w:rsidR="009B76EF" w:rsidRPr="002F2D43">
        <w:t xml:space="preserve">2 Land Development Applications, </w:t>
      </w:r>
      <w:r w:rsidRPr="002F2D43">
        <w:t xml:space="preserve">and </w:t>
      </w:r>
      <w:r w:rsidR="009B76EF" w:rsidRPr="002F2D43">
        <w:t>13</w:t>
      </w:r>
      <w:r w:rsidRPr="002F2D43">
        <w:t xml:space="preserve"> Lien Letters.  Total zoning fees for </w:t>
      </w:r>
      <w:r w:rsidR="009B76EF" w:rsidRPr="002F2D43">
        <w:t>April</w:t>
      </w:r>
      <w:r w:rsidRPr="002F2D43">
        <w:t xml:space="preserve"> w</w:t>
      </w:r>
      <w:r w:rsidRPr="002F2D43">
        <w:t>ere $</w:t>
      </w:r>
      <w:r w:rsidR="009B76EF" w:rsidRPr="002F2D43">
        <w:t>3,468.72</w:t>
      </w:r>
      <w:r w:rsidRPr="002F2D43">
        <w:t xml:space="preserve">.  </w:t>
      </w:r>
    </w:p>
    <w:p w14:paraId="0B7A2B48" w14:textId="6E533F6B" w:rsidR="008E1558" w:rsidRPr="002F2D43" w:rsidRDefault="008E1558" w:rsidP="00044EF5">
      <w:pPr>
        <w:pStyle w:val="NoSpacing"/>
      </w:pPr>
    </w:p>
    <w:p w14:paraId="0AB4CDF5" w14:textId="61044257" w:rsidR="009B76EF" w:rsidRPr="002F2D43" w:rsidRDefault="00961518" w:rsidP="00044EF5">
      <w:pPr>
        <w:pStyle w:val="NoSpacing"/>
      </w:pPr>
      <w:r w:rsidRPr="002F2D43">
        <w:t>Mr. Bonetti also stated the Butler County Planning Commission reviewed the following plans:</w:t>
      </w:r>
    </w:p>
    <w:p w14:paraId="7B71EE4D" w14:textId="5CCFF2FC" w:rsidR="009B76EF" w:rsidRPr="002F2D43" w:rsidRDefault="009B76EF" w:rsidP="00044EF5">
      <w:pPr>
        <w:pStyle w:val="NoSpacing"/>
      </w:pPr>
    </w:p>
    <w:p w14:paraId="30A9A6DB" w14:textId="71507625" w:rsidR="009B76EF" w:rsidRPr="002F2D43" w:rsidRDefault="00961518" w:rsidP="00044EF5">
      <w:pPr>
        <w:pStyle w:val="NoSpacing"/>
      </w:pPr>
      <w:r w:rsidRPr="002F2D43">
        <w:tab/>
        <w:t>Jockel, Site Plan, #22068</w:t>
      </w:r>
    </w:p>
    <w:p w14:paraId="36D15A49" w14:textId="24A0E305" w:rsidR="009B76EF" w:rsidRPr="002F2D43" w:rsidRDefault="00961518" w:rsidP="00044EF5">
      <w:pPr>
        <w:pStyle w:val="NoSpacing"/>
      </w:pPr>
      <w:r w:rsidRPr="002F2D43">
        <w:tab/>
        <w:t>Penn Twp Self Storage, Site Plan, #22081</w:t>
      </w:r>
    </w:p>
    <w:p w14:paraId="4B31F6E1" w14:textId="56D8FB31" w:rsidR="009B76EF" w:rsidRPr="002F2D43" w:rsidRDefault="009B76EF" w:rsidP="00044EF5">
      <w:pPr>
        <w:pStyle w:val="NoSpacing"/>
      </w:pPr>
    </w:p>
    <w:p w14:paraId="5D295E64" w14:textId="1C666C88" w:rsidR="009B76EF" w:rsidRPr="002F2D43" w:rsidRDefault="00961518" w:rsidP="00044EF5">
      <w:pPr>
        <w:pStyle w:val="NoSpacing"/>
      </w:pPr>
      <w:r w:rsidRPr="002F2D43">
        <w:t>Butler County Planning Commission had no comments on either plan.</w:t>
      </w:r>
    </w:p>
    <w:p w14:paraId="205E6710" w14:textId="60A4997E" w:rsidR="009B76EF" w:rsidRPr="002F2D43" w:rsidRDefault="009B76EF" w:rsidP="00044EF5">
      <w:pPr>
        <w:pStyle w:val="NoSpacing"/>
      </w:pPr>
    </w:p>
    <w:p w14:paraId="5477E995" w14:textId="12E1507F" w:rsidR="00D67119" w:rsidRPr="002F2D43" w:rsidRDefault="00961518" w:rsidP="00044EF5">
      <w:pPr>
        <w:pStyle w:val="NoSpacing"/>
      </w:pPr>
      <w:r w:rsidRPr="002F2D43">
        <w:rPr>
          <w:b/>
          <w:bCs/>
          <w:u w:val="single"/>
        </w:rPr>
        <w:t>Woodhyrs</w:t>
      </w:r>
      <w:r w:rsidRPr="002F2D43">
        <w:rPr>
          <w:b/>
          <w:bCs/>
          <w:u w:val="single"/>
        </w:rPr>
        <w:t>t, Ralph J</w:t>
      </w:r>
      <w:r w:rsidR="007723C6" w:rsidRPr="002F2D43">
        <w:rPr>
          <w:b/>
          <w:bCs/>
          <w:u w:val="single"/>
        </w:rPr>
        <w:t>o</w:t>
      </w:r>
      <w:r w:rsidRPr="002F2D43">
        <w:rPr>
          <w:b/>
          <w:bCs/>
          <w:u w:val="single"/>
        </w:rPr>
        <w:t>ckel, Jr. Site Plan</w:t>
      </w:r>
      <w:r w:rsidRPr="002F2D43">
        <w:t xml:space="preserve"> -Richard Craft presented his plan for the Woodhyrst, Ralph Jockel, Jr. Site Plan</w:t>
      </w:r>
      <w:r w:rsidR="007723C6" w:rsidRPr="002F2D43">
        <w:t xml:space="preserve"> for approval.  </w:t>
      </w:r>
      <w:r w:rsidR="002F2D43" w:rsidRPr="002F2D43">
        <w:t>Mr.</w:t>
      </w:r>
      <w:r w:rsidR="007723C6" w:rsidRPr="002F2D43">
        <w:t xml:space="preserve"> Bonetti said the Planning Commission met on April 6.  Mr. Bonetti reported that HRG reviewed everything and recommended </w:t>
      </w:r>
      <w:r w:rsidR="003A1DD8">
        <w:t xml:space="preserve">that </w:t>
      </w:r>
      <w:r w:rsidR="007723C6" w:rsidRPr="002F2D43">
        <w:t xml:space="preserve">the Township grant the application with no conditions.  </w:t>
      </w:r>
      <w:r w:rsidR="003A5F17" w:rsidRPr="002F2D43">
        <w:t xml:space="preserve">Supervisor </w:t>
      </w:r>
      <w:r w:rsidR="007723C6" w:rsidRPr="002F2D43">
        <w:t>Ward</w:t>
      </w:r>
      <w:r w:rsidR="00E31E8C" w:rsidRPr="002F2D43">
        <w:t xml:space="preserve"> made the motion and Supervisor </w:t>
      </w:r>
      <w:r w:rsidR="007723C6" w:rsidRPr="002F2D43">
        <w:t>Mowry</w:t>
      </w:r>
      <w:r w:rsidR="00E31E8C" w:rsidRPr="002F2D43">
        <w:t xml:space="preserve"> seconded the motion that the </w:t>
      </w:r>
      <w:r w:rsidR="007723C6" w:rsidRPr="002F2D43">
        <w:t>Woodhyrst, Ralph Jockel, Jr., Site Plan</w:t>
      </w:r>
      <w:r w:rsidR="00E31E8C" w:rsidRPr="002F2D43">
        <w:t xml:space="preserve"> </w:t>
      </w:r>
      <w:r w:rsidR="00E31E8C" w:rsidRPr="002F2D43">
        <w:rPr>
          <w:noProof/>
        </w:rPr>
        <w:t>be</w:t>
      </w:r>
      <w:r w:rsidR="00E31E8C" w:rsidRPr="002F2D43">
        <w:t xml:space="preserve"> approved.  The motion carried.</w:t>
      </w:r>
    </w:p>
    <w:p w14:paraId="1748E939" w14:textId="5C5DF2A7" w:rsidR="00E31E8C" w:rsidRPr="002F2D43" w:rsidRDefault="00E31E8C" w:rsidP="00044EF5">
      <w:pPr>
        <w:pStyle w:val="NoSpacing"/>
      </w:pPr>
    </w:p>
    <w:p w14:paraId="1B32D872" w14:textId="55800429" w:rsidR="007723C6" w:rsidRPr="002F2D43" w:rsidRDefault="00961518" w:rsidP="00044EF5">
      <w:pPr>
        <w:pStyle w:val="NoSpacing"/>
      </w:pPr>
      <w:r w:rsidRPr="002F2D43">
        <w:t>Mr. Bonetti reported the self-storage unit at Po</w:t>
      </w:r>
      <w:r w:rsidRPr="002F2D43">
        <w:t>rt-O-Call Boulevard will need to have a Conditional Use Hearing and he will schedule it for the next meeting, June 14, 2022, at 5:45 p.m.</w:t>
      </w:r>
    </w:p>
    <w:p w14:paraId="15CBFECC" w14:textId="77777777" w:rsidR="007723C6" w:rsidRPr="002F2D43" w:rsidRDefault="007723C6" w:rsidP="00044EF5">
      <w:pPr>
        <w:pStyle w:val="NoSpacing"/>
      </w:pPr>
    </w:p>
    <w:p w14:paraId="41E903D0" w14:textId="77777777" w:rsidR="00E31E8C" w:rsidRPr="002F2D43" w:rsidRDefault="00961518" w:rsidP="00044EF5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Police Department</w:t>
      </w:r>
    </w:p>
    <w:p w14:paraId="23441057" w14:textId="77777777" w:rsidR="00E31E8C" w:rsidRPr="002F2D43" w:rsidRDefault="00E31E8C" w:rsidP="00044EF5">
      <w:pPr>
        <w:pStyle w:val="NoSpacing"/>
        <w:rPr>
          <w:u w:val="single"/>
        </w:rPr>
      </w:pPr>
    </w:p>
    <w:p w14:paraId="48A5BC17" w14:textId="77777777" w:rsidR="007B05FB" w:rsidRPr="002F2D43" w:rsidRDefault="00961518" w:rsidP="00044EF5">
      <w:pPr>
        <w:pStyle w:val="NoSpacing"/>
      </w:pPr>
      <w:r w:rsidRPr="002F2D43">
        <w:t xml:space="preserve">Mrs. Zerfoss read the Police report for </w:t>
      </w:r>
      <w:r w:rsidR="003A5F17" w:rsidRPr="002F2D43">
        <w:t>A</w:t>
      </w:r>
      <w:r w:rsidR="007723C6" w:rsidRPr="002F2D43">
        <w:t>pril</w:t>
      </w:r>
      <w:r w:rsidR="003A5F17" w:rsidRPr="002F2D43">
        <w:t xml:space="preserve"> </w:t>
      </w:r>
      <w:r w:rsidRPr="002F2D43">
        <w:t>20</w:t>
      </w:r>
      <w:r w:rsidR="007723C6" w:rsidRPr="002F2D43">
        <w:t>22</w:t>
      </w:r>
      <w:r w:rsidRPr="002F2D43">
        <w:t xml:space="preserve">. </w:t>
      </w:r>
    </w:p>
    <w:p w14:paraId="05B02247" w14:textId="77777777" w:rsidR="007B05FB" w:rsidRPr="002F2D43" w:rsidRDefault="007B05FB" w:rsidP="00044EF5">
      <w:pPr>
        <w:pStyle w:val="NoSpacing"/>
      </w:pPr>
    </w:p>
    <w:p w14:paraId="76B8F133" w14:textId="6D7B1F32" w:rsidR="003A5F17" w:rsidRPr="002F2D43" w:rsidRDefault="00961518" w:rsidP="00044EF5">
      <w:pPr>
        <w:pStyle w:val="NoSpacing"/>
      </w:pPr>
      <w:r w:rsidRPr="002F2D43">
        <w:t xml:space="preserve">Mrs. Zerfoss also stated Mr. Craig </w:t>
      </w:r>
      <w:r w:rsidRPr="002F2D43">
        <w:t>Geisler sent a Thank You card to the Police.</w:t>
      </w:r>
      <w:r w:rsidR="00D72FE1" w:rsidRPr="002F2D43">
        <w:t xml:space="preserve"> </w:t>
      </w:r>
    </w:p>
    <w:p w14:paraId="2768A917" w14:textId="465D1D54" w:rsidR="00A93BFE" w:rsidRDefault="00A93BFE">
      <w:r>
        <w:br w:type="page"/>
      </w:r>
    </w:p>
    <w:p w14:paraId="7D3AEB44" w14:textId="0E427C49" w:rsidR="007B05FB" w:rsidRDefault="00A93BFE" w:rsidP="00A93BFE">
      <w:pPr>
        <w:pStyle w:val="NoSpacing"/>
        <w:jc w:val="center"/>
      </w:pPr>
      <w:r>
        <w:lastRenderedPageBreak/>
        <w:t>Tuesday, May 10, 2022</w:t>
      </w:r>
    </w:p>
    <w:p w14:paraId="27A6AE20" w14:textId="77777777" w:rsidR="00A93BFE" w:rsidRPr="002F2D43" w:rsidRDefault="00A93BFE" w:rsidP="00A93BFE">
      <w:pPr>
        <w:pStyle w:val="NoSpacing"/>
        <w:jc w:val="center"/>
      </w:pPr>
    </w:p>
    <w:p w14:paraId="40EE8A3C" w14:textId="77777777" w:rsidR="00FD28DB" w:rsidRPr="002F2D43" w:rsidRDefault="00961518" w:rsidP="00044EF5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Road Department</w:t>
      </w:r>
    </w:p>
    <w:p w14:paraId="1A3A03C1" w14:textId="77777777" w:rsidR="00FD28DB" w:rsidRPr="002F2D43" w:rsidRDefault="00FD28DB" w:rsidP="00044EF5">
      <w:pPr>
        <w:pStyle w:val="NoSpacing"/>
        <w:rPr>
          <w:u w:val="single"/>
        </w:rPr>
      </w:pPr>
    </w:p>
    <w:p w14:paraId="29CB4497" w14:textId="3013C098" w:rsidR="00D72FE1" w:rsidRPr="002F2D43" w:rsidRDefault="00961518" w:rsidP="00044EF5">
      <w:pPr>
        <w:pStyle w:val="NoSpacing"/>
      </w:pPr>
      <w:r w:rsidRPr="002F2D43">
        <w:t xml:space="preserve">Supervisor Roth reported </w:t>
      </w:r>
      <w:r w:rsidR="007B05FB" w:rsidRPr="002F2D43">
        <w:t>there ha</w:t>
      </w:r>
      <w:r w:rsidR="003A1DD8">
        <w:t>ve</w:t>
      </w:r>
      <w:r w:rsidR="007B05FB" w:rsidRPr="002F2D43">
        <w:t xml:space="preserve"> been some flooding issue</w:t>
      </w:r>
      <w:r w:rsidR="003A1DD8">
        <w:t>s</w:t>
      </w:r>
      <w:r w:rsidR="007B05FB" w:rsidRPr="002F2D43">
        <w:t xml:space="preserve"> with the last storm.</w:t>
      </w:r>
    </w:p>
    <w:p w14:paraId="442573ED" w14:textId="6BDD1CEB" w:rsidR="007B05FB" w:rsidRPr="002F2D43" w:rsidRDefault="007B05FB" w:rsidP="00044EF5">
      <w:pPr>
        <w:pStyle w:val="NoSpacing"/>
      </w:pPr>
    </w:p>
    <w:p w14:paraId="1CAB4AB3" w14:textId="19D7E9D3" w:rsidR="007B05FB" w:rsidRPr="002F2D43" w:rsidRDefault="00961518" w:rsidP="00044EF5">
      <w:pPr>
        <w:pStyle w:val="NoSpacing"/>
      </w:pPr>
      <w:r w:rsidRPr="002F2D43">
        <w:t xml:space="preserve">Supervisor Roth made the motion to remove Robert Renfrew from probation effective May 1 with a 5% raise and </w:t>
      </w:r>
      <w:r w:rsidRPr="002F2D43">
        <w:t>Supervisor Ward seconded the motion.  The motion carried.</w:t>
      </w:r>
    </w:p>
    <w:p w14:paraId="0B320C56" w14:textId="1A0FFA10" w:rsidR="007B05FB" w:rsidRPr="002F2D43" w:rsidRDefault="007B05FB" w:rsidP="00044EF5">
      <w:pPr>
        <w:pStyle w:val="NoSpacing"/>
      </w:pPr>
    </w:p>
    <w:p w14:paraId="71F901D7" w14:textId="0F6EDEF0" w:rsidR="007B05FB" w:rsidRPr="002F2D43" w:rsidRDefault="00961518" w:rsidP="00044EF5">
      <w:pPr>
        <w:pStyle w:val="NoSpacing"/>
      </w:pPr>
      <w:r w:rsidRPr="002F2D43">
        <w:t>Supervisor Roth advised he is working on the road project for 2022.</w:t>
      </w:r>
    </w:p>
    <w:p w14:paraId="75F672BD" w14:textId="000ADB67" w:rsidR="00D72FE1" w:rsidRPr="002F2D43" w:rsidRDefault="00961518" w:rsidP="00044EF5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Recycling Report</w:t>
      </w:r>
    </w:p>
    <w:p w14:paraId="3B8FB80A" w14:textId="77777777" w:rsidR="007B05FB" w:rsidRPr="002F2D43" w:rsidRDefault="007B05FB" w:rsidP="00044EF5">
      <w:pPr>
        <w:pStyle w:val="NoSpacing"/>
        <w:rPr>
          <w:b/>
          <w:u w:val="single"/>
        </w:rPr>
      </w:pPr>
    </w:p>
    <w:p w14:paraId="089C2AE4" w14:textId="6669B327" w:rsidR="005D0E25" w:rsidRPr="002F2D43" w:rsidRDefault="00961518" w:rsidP="00044EF5">
      <w:pPr>
        <w:pStyle w:val="NoSpacing"/>
      </w:pPr>
      <w:r w:rsidRPr="002F2D43">
        <w:t>None.</w:t>
      </w:r>
    </w:p>
    <w:p w14:paraId="6A261DFB" w14:textId="77777777" w:rsidR="005D0E25" w:rsidRPr="002F2D43" w:rsidRDefault="005D0E25" w:rsidP="00044EF5">
      <w:pPr>
        <w:pStyle w:val="NoSpacing"/>
      </w:pPr>
    </w:p>
    <w:p w14:paraId="53590604" w14:textId="77777777" w:rsidR="005D0E25" w:rsidRPr="002F2D43" w:rsidRDefault="00961518" w:rsidP="00044EF5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Parks and Recreation Department</w:t>
      </w:r>
    </w:p>
    <w:p w14:paraId="1948AD82" w14:textId="77777777" w:rsidR="005D0E25" w:rsidRPr="002F2D43" w:rsidRDefault="005D0E25" w:rsidP="00044EF5">
      <w:pPr>
        <w:pStyle w:val="NoSpacing"/>
        <w:rPr>
          <w:u w:val="single"/>
        </w:rPr>
      </w:pPr>
    </w:p>
    <w:p w14:paraId="6122F530" w14:textId="00FE1B49" w:rsidR="005D0E25" w:rsidRPr="002F2D43" w:rsidRDefault="00961518" w:rsidP="00044EF5">
      <w:pPr>
        <w:pStyle w:val="NoSpacing"/>
      </w:pPr>
      <w:r w:rsidRPr="002F2D43">
        <w:t xml:space="preserve">None. </w:t>
      </w:r>
    </w:p>
    <w:p w14:paraId="152511C0" w14:textId="77777777" w:rsidR="005D0E25" w:rsidRPr="002F2D43" w:rsidRDefault="005D0E25" w:rsidP="00044EF5">
      <w:pPr>
        <w:pStyle w:val="NoSpacing"/>
      </w:pPr>
    </w:p>
    <w:p w14:paraId="4A26A806" w14:textId="77777777" w:rsidR="005D0E25" w:rsidRPr="002F2D43" w:rsidRDefault="00961518" w:rsidP="00044EF5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Public Relations Department</w:t>
      </w:r>
    </w:p>
    <w:p w14:paraId="4808CDA3" w14:textId="77777777" w:rsidR="005D0E25" w:rsidRPr="002F2D43" w:rsidRDefault="005D0E25" w:rsidP="00044EF5">
      <w:pPr>
        <w:pStyle w:val="NoSpacing"/>
        <w:rPr>
          <w:u w:val="single"/>
        </w:rPr>
      </w:pPr>
    </w:p>
    <w:p w14:paraId="03C14F9A" w14:textId="1BC27E1E" w:rsidR="004A0018" w:rsidRPr="002F2D43" w:rsidRDefault="00961518" w:rsidP="00044EF5">
      <w:pPr>
        <w:pStyle w:val="NoSpacing"/>
      </w:pPr>
      <w:r w:rsidRPr="002F2D43">
        <w:t>None.</w:t>
      </w:r>
    </w:p>
    <w:p w14:paraId="0F6CFB26" w14:textId="77777777" w:rsidR="007B05FB" w:rsidRPr="002F2D43" w:rsidRDefault="007B05FB" w:rsidP="00044EF5">
      <w:pPr>
        <w:pStyle w:val="NoSpacing"/>
      </w:pPr>
    </w:p>
    <w:p w14:paraId="2A178AE8" w14:textId="77777777" w:rsidR="004A0018" w:rsidRPr="002F2D43" w:rsidRDefault="00961518" w:rsidP="00B25944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Old Business</w:t>
      </w:r>
    </w:p>
    <w:p w14:paraId="6438B674" w14:textId="53AC116B" w:rsidR="004A0018" w:rsidRPr="002F2D43" w:rsidRDefault="004A0018" w:rsidP="00B25944">
      <w:pPr>
        <w:pStyle w:val="NoSpacing"/>
        <w:rPr>
          <w:u w:val="single"/>
        </w:rPr>
      </w:pPr>
    </w:p>
    <w:p w14:paraId="0B250F57" w14:textId="5FE9DA1D" w:rsidR="007F4178" w:rsidRPr="002F2D43" w:rsidRDefault="00961518" w:rsidP="00B25944">
      <w:pPr>
        <w:pStyle w:val="NoSpacing"/>
      </w:pPr>
      <w:r w:rsidRPr="002F2D43">
        <w:t>None.</w:t>
      </w:r>
    </w:p>
    <w:p w14:paraId="4CDFEC51" w14:textId="77777777" w:rsidR="004A0018" w:rsidRPr="002F2D43" w:rsidRDefault="004A0018" w:rsidP="00B25944">
      <w:pPr>
        <w:pStyle w:val="NoSpacing"/>
      </w:pPr>
    </w:p>
    <w:p w14:paraId="4579CA0C" w14:textId="77777777" w:rsidR="004A0018" w:rsidRPr="002F2D43" w:rsidRDefault="00961518" w:rsidP="00B25944">
      <w:pPr>
        <w:pStyle w:val="NoSpacing"/>
        <w:rPr>
          <w:b/>
          <w:u w:val="single"/>
        </w:rPr>
      </w:pPr>
      <w:r w:rsidRPr="002F2D43">
        <w:rPr>
          <w:b/>
          <w:u w:val="single"/>
        </w:rPr>
        <w:t xml:space="preserve">New </w:t>
      </w:r>
      <w:r w:rsidRPr="002F2D43">
        <w:rPr>
          <w:b/>
          <w:u w:val="single"/>
        </w:rPr>
        <w:t>Business</w:t>
      </w:r>
    </w:p>
    <w:p w14:paraId="0B135DE5" w14:textId="1F24CABD" w:rsidR="008D08F8" w:rsidRPr="002F2D43" w:rsidRDefault="008D08F8" w:rsidP="00B25944">
      <w:pPr>
        <w:pStyle w:val="NoSpacing"/>
        <w:rPr>
          <w:u w:val="single"/>
        </w:rPr>
      </w:pPr>
    </w:p>
    <w:p w14:paraId="5824EB1A" w14:textId="77777777" w:rsidR="007F4178" w:rsidRPr="002F2D43" w:rsidRDefault="00961518" w:rsidP="00B25944">
      <w:pPr>
        <w:pStyle w:val="NoSpacing"/>
      </w:pPr>
      <w:r w:rsidRPr="002F2D43">
        <w:t>Supervisor Roth made the motion to purchase the trees for the Penn Township Veterans Memorial and to donate $350.00 to them for their Memorial Day Service and Supervisor Ward seconded the motion.  The motion carried.</w:t>
      </w:r>
    </w:p>
    <w:p w14:paraId="37507036" w14:textId="77777777" w:rsidR="007F4178" w:rsidRPr="002F2D43" w:rsidRDefault="007F4178" w:rsidP="00B25944">
      <w:pPr>
        <w:pStyle w:val="NoSpacing"/>
      </w:pPr>
    </w:p>
    <w:p w14:paraId="430AEBEE" w14:textId="21627838" w:rsidR="002C4BAC" w:rsidRPr="002F2D43" w:rsidRDefault="00961518" w:rsidP="00B25944">
      <w:pPr>
        <w:pStyle w:val="NoSpacing"/>
      </w:pPr>
      <w:r w:rsidRPr="002F2D43">
        <w:rPr>
          <w:b/>
          <w:bCs/>
          <w:u w:val="single"/>
        </w:rPr>
        <w:t>Traffic Impact Plan</w:t>
      </w:r>
      <w:r w:rsidRPr="002F2D43">
        <w:t xml:space="preserve"> – Mr. Bo</w:t>
      </w:r>
      <w:r w:rsidRPr="002F2D43">
        <w:t xml:space="preserve">netti reported on the 3 quotes he received to update our Traffic Impact Plan. Gannett Fleming was $45,300.00, HRG was $74,756.00 and Gateway Engineers was $48,000.00.  Mr. Bonetti said the current plan is for Route 8 and we need to update our plan every 3 </w:t>
      </w:r>
      <w:r w:rsidRPr="002F2D43">
        <w:t xml:space="preserve">years.  Mr. Bonetti suggested </w:t>
      </w:r>
      <w:r w:rsidR="003A1DD8">
        <w:t xml:space="preserve">that </w:t>
      </w:r>
      <w:r w:rsidRPr="002F2D43">
        <w:t xml:space="preserve">housing won’t happen today and feels we could wait a while before </w:t>
      </w:r>
      <w:proofErr w:type="gramStart"/>
      <w:r w:rsidRPr="002F2D43">
        <w:t>taking action</w:t>
      </w:r>
      <w:proofErr w:type="gramEnd"/>
      <w:r w:rsidRPr="002F2D43">
        <w:t xml:space="preserve">.  Supervisor Roth said the Board discussed this at the agenda-setting </w:t>
      </w:r>
      <w:r w:rsidR="003A1DD8">
        <w:t xml:space="preserve">meeting </w:t>
      </w:r>
      <w:r w:rsidRPr="002F2D43">
        <w:t xml:space="preserve">and agrees it's a lot of money and he thinks we should table this until the </w:t>
      </w:r>
      <w:r w:rsidRPr="002F2D43">
        <w:t>next meeting.  Supervisor Ward made the motion to table any action on the Traffic Impact Plan update until the next meeting and Supervisor Mowry seconded the motion.  The motion carried.</w:t>
      </w:r>
    </w:p>
    <w:p w14:paraId="6182897A" w14:textId="0BC5EC67" w:rsidR="00B25944" w:rsidRPr="002F2D43" w:rsidRDefault="00961518" w:rsidP="00B25944">
      <w:pPr>
        <w:pStyle w:val="NoSpacing"/>
      </w:pPr>
      <w:r w:rsidRPr="002F2D43">
        <w:t xml:space="preserve"> </w:t>
      </w:r>
    </w:p>
    <w:p w14:paraId="0EBDE3F9" w14:textId="77777777" w:rsidR="00A93BFE" w:rsidRDefault="00A93BFE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0C2535D9" w14:textId="15730EFC" w:rsidR="00A93BFE" w:rsidRPr="00A93BFE" w:rsidRDefault="00A93BFE" w:rsidP="00A93BFE">
      <w:pPr>
        <w:pStyle w:val="NoSpacing"/>
        <w:jc w:val="center"/>
        <w:rPr>
          <w:bCs/>
        </w:rPr>
      </w:pPr>
      <w:r>
        <w:rPr>
          <w:bCs/>
        </w:rPr>
        <w:lastRenderedPageBreak/>
        <w:t>Tuesday, May 10, 2022</w:t>
      </w:r>
    </w:p>
    <w:p w14:paraId="40389A53" w14:textId="77777777" w:rsidR="00A93BFE" w:rsidRDefault="00A93BFE" w:rsidP="00B25944">
      <w:pPr>
        <w:pStyle w:val="NoSpacing"/>
        <w:rPr>
          <w:b/>
          <w:u w:val="single"/>
        </w:rPr>
      </w:pPr>
    </w:p>
    <w:p w14:paraId="0105D2B1" w14:textId="0A8F8D9E" w:rsidR="008D08F8" w:rsidRPr="002F2D43" w:rsidRDefault="00961518" w:rsidP="00B25944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Act 537 – Saxonburg Authority</w:t>
      </w:r>
    </w:p>
    <w:p w14:paraId="57708221" w14:textId="77777777" w:rsidR="008D08F8" w:rsidRPr="002F2D43" w:rsidRDefault="008D08F8" w:rsidP="004A0018">
      <w:pPr>
        <w:pStyle w:val="NoSpacing"/>
        <w:rPr>
          <w:u w:val="single"/>
        </w:rPr>
      </w:pPr>
    </w:p>
    <w:p w14:paraId="123CFDD0" w14:textId="30104B6D" w:rsidR="008D08F8" w:rsidRPr="002F2D43" w:rsidRDefault="00961518" w:rsidP="004A0018">
      <w:pPr>
        <w:pStyle w:val="NoSpacing"/>
      </w:pPr>
      <w:r w:rsidRPr="002F2D43">
        <w:t xml:space="preserve">Supervisor Roth reported </w:t>
      </w:r>
      <w:r w:rsidR="003A1DD8">
        <w:t xml:space="preserve">that </w:t>
      </w:r>
      <w:r w:rsidR="007E46B1" w:rsidRPr="002F2D43">
        <w:t>they discussed general business and development issues in Middlesex Township.</w:t>
      </w:r>
    </w:p>
    <w:p w14:paraId="48E1E0FD" w14:textId="77777777" w:rsidR="008D08F8" w:rsidRPr="002F2D43" w:rsidRDefault="008D08F8" w:rsidP="004A0018">
      <w:pPr>
        <w:pStyle w:val="NoSpacing"/>
      </w:pPr>
    </w:p>
    <w:p w14:paraId="1C812E3E" w14:textId="77777777" w:rsidR="008D08F8" w:rsidRPr="002F2D43" w:rsidRDefault="00961518" w:rsidP="003A5F17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Audience Participation</w:t>
      </w:r>
    </w:p>
    <w:p w14:paraId="22D7BC51" w14:textId="3257C041" w:rsidR="008D08F8" w:rsidRPr="002F2D43" w:rsidRDefault="008D08F8" w:rsidP="008D08F8">
      <w:pPr>
        <w:pStyle w:val="NoSpacing"/>
        <w:jc w:val="center"/>
        <w:rPr>
          <w:u w:val="single"/>
        </w:rPr>
      </w:pPr>
    </w:p>
    <w:p w14:paraId="6B7750C8" w14:textId="49491EB2" w:rsidR="007E46B1" w:rsidRPr="002F2D43" w:rsidRDefault="00961518" w:rsidP="007E46B1">
      <w:pPr>
        <w:pStyle w:val="NoSpacing"/>
      </w:pPr>
      <w:r w:rsidRPr="002F2D43">
        <w:rPr>
          <w:b/>
          <w:bCs/>
          <w:u w:val="single"/>
        </w:rPr>
        <w:t>Nancy Swisher</w:t>
      </w:r>
      <w:r w:rsidR="00842899" w:rsidRPr="002F2D43">
        <w:t xml:space="preserve"> – Asked about the status of the airport.  Supervisor Ward said he hasn't heard anything.  She asked if they have a manager and was told no.  Mrs. Swisher asked if Ike Kelly was involved in the expansion.</w:t>
      </w:r>
    </w:p>
    <w:p w14:paraId="152B67C9" w14:textId="3D394AAF" w:rsidR="00842899" w:rsidRPr="002F2D43" w:rsidRDefault="00842899" w:rsidP="007E46B1">
      <w:pPr>
        <w:pStyle w:val="NoSpacing"/>
      </w:pPr>
    </w:p>
    <w:p w14:paraId="59F2EC0C" w14:textId="6FB07774" w:rsidR="00842899" w:rsidRPr="002F2D43" w:rsidRDefault="00961518" w:rsidP="007E46B1">
      <w:pPr>
        <w:pStyle w:val="NoSpacing"/>
      </w:pPr>
      <w:r w:rsidRPr="002F2D43">
        <w:rPr>
          <w:b/>
          <w:bCs/>
          <w:u w:val="single"/>
        </w:rPr>
        <w:t>Karen Trempus</w:t>
      </w:r>
      <w:r w:rsidRPr="002F2D43">
        <w:t xml:space="preserve"> – Asked if she could go to the Butler County Convention.  The Board agreed to send her.</w:t>
      </w:r>
    </w:p>
    <w:p w14:paraId="5FE39446" w14:textId="38BC3A71" w:rsidR="00842899" w:rsidRPr="002F2D43" w:rsidRDefault="00842899" w:rsidP="007E46B1">
      <w:pPr>
        <w:pStyle w:val="NoSpacing"/>
      </w:pPr>
    </w:p>
    <w:p w14:paraId="281AC1F1" w14:textId="1B941A61" w:rsidR="00842899" w:rsidRPr="002F2D43" w:rsidRDefault="00961518" w:rsidP="007E46B1">
      <w:pPr>
        <w:pStyle w:val="NoSpacing"/>
      </w:pPr>
      <w:r w:rsidRPr="002F2D43">
        <w:rPr>
          <w:b/>
          <w:bCs/>
          <w:u w:val="single"/>
        </w:rPr>
        <w:t>Richard Van Genewitt</w:t>
      </w:r>
      <w:r w:rsidRPr="002F2D43">
        <w:t xml:space="preserve"> – Asked about the Police report and if th</w:t>
      </w:r>
      <w:r w:rsidRPr="002F2D43">
        <w:t>e numbers were just for Penn Township.  Mrs. Zerfoss replied yes that the report shows just what Penn Township has done for the month.</w:t>
      </w:r>
    </w:p>
    <w:p w14:paraId="1BC4CBB7" w14:textId="2CBC1D16" w:rsidR="00842899" w:rsidRPr="002F2D43" w:rsidRDefault="00842899" w:rsidP="007E46B1">
      <w:pPr>
        <w:pStyle w:val="NoSpacing"/>
      </w:pPr>
    </w:p>
    <w:p w14:paraId="47B4ADC8" w14:textId="34341487" w:rsidR="00B54DB7" w:rsidRPr="002F2D43" w:rsidRDefault="00961518" w:rsidP="007E46B1">
      <w:pPr>
        <w:pStyle w:val="NoSpacing"/>
      </w:pPr>
      <w:r w:rsidRPr="002F2D43">
        <w:rPr>
          <w:b/>
          <w:bCs/>
          <w:u w:val="single"/>
        </w:rPr>
        <w:t>Nancy Swisher</w:t>
      </w:r>
      <w:r w:rsidRPr="002F2D43">
        <w:t xml:space="preserve">  - Asked why the State Police sit on Route 8.  She was told because they are the State Police they can sit</w:t>
      </w:r>
      <w:r w:rsidRPr="002F2D43">
        <w:t xml:space="preserve"> anywhere and monitor traffic.</w:t>
      </w:r>
    </w:p>
    <w:p w14:paraId="4D045AD4" w14:textId="3B1D6469" w:rsidR="00B54DB7" w:rsidRPr="002F2D43" w:rsidRDefault="00B54DB7" w:rsidP="007E46B1">
      <w:pPr>
        <w:pStyle w:val="NoSpacing"/>
      </w:pPr>
    </w:p>
    <w:p w14:paraId="1B8B767B" w14:textId="6E50FA69" w:rsidR="003A1DD8" w:rsidRDefault="00961518" w:rsidP="007E46B1">
      <w:pPr>
        <w:pStyle w:val="NoSpacing"/>
      </w:pPr>
      <w:r w:rsidRPr="002F2D43">
        <w:rPr>
          <w:b/>
          <w:bCs/>
          <w:u w:val="single"/>
        </w:rPr>
        <w:t>Robert Petrick</w:t>
      </w:r>
      <w:r w:rsidRPr="002F2D43">
        <w:t xml:space="preserve"> – Asked about getting water and if there are any grant monies available.  Supervisor Ward said he should contact MWA</w:t>
      </w:r>
      <w:r w:rsidR="003A1DD8">
        <w:t>A</w:t>
      </w:r>
      <w:r w:rsidRPr="002F2D43">
        <w:t>T (Municipal Water Authority of Adams Township) they can apply for grants as well as loans fr</w:t>
      </w:r>
      <w:r w:rsidRPr="002F2D43">
        <w:t xml:space="preserve">om the County Infrastructure Bank.  He can also contact Mark Gordon with the County.  Supervisor Ward said Penn Township agreed with the water </w:t>
      </w:r>
      <w:r w:rsidR="003A1DD8" w:rsidRPr="002F2D43">
        <w:t>line,</w:t>
      </w:r>
      <w:r w:rsidRPr="002F2D43">
        <w:t xml:space="preserve"> but we will not get a loan that just benefits a specific area.  When the sewers came </w:t>
      </w:r>
      <w:r w:rsidR="003A1DD8" w:rsidRPr="002F2D43">
        <w:t>in,</w:t>
      </w:r>
      <w:r w:rsidRPr="002F2D43">
        <w:t xml:space="preserve"> we were under a mand</w:t>
      </w:r>
      <w:r w:rsidRPr="002F2D43">
        <w:t xml:space="preserve">ate from DEP. </w:t>
      </w:r>
    </w:p>
    <w:p w14:paraId="71A1F179" w14:textId="7E2CE649" w:rsidR="00B54DB7" w:rsidRPr="002F2D43" w:rsidRDefault="00961518" w:rsidP="007E46B1">
      <w:pPr>
        <w:pStyle w:val="NoSpacing"/>
      </w:pPr>
      <w:r w:rsidRPr="002F2D43">
        <w:t xml:space="preserve"> </w:t>
      </w:r>
    </w:p>
    <w:p w14:paraId="01C48FE8" w14:textId="504D1F2E" w:rsidR="0035090E" w:rsidRPr="002F2D43" w:rsidRDefault="00961518" w:rsidP="007E46B1">
      <w:pPr>
        <w:pStyle w:val="NoSpacing"/>
      </w:pPr>
      <w:r w:rsidRPr="002F2D43">
        <w:t>Supervisor Roth said Penn Vest is giving the County 2 million for any type of water project and it will be deposited into the Butler County Infrastructure Bank.  Supervisor Ward said MW</w:t>
      </w:r>
      <w:r w:rsidR="003A1DD8">
        <w:t>A</w:t>
      </w:r>
      <w:r w:rsidRPr="002F2D43">
        <w:t>AT gave residents a cost of $200.00 a month in Thornrid</w:t>
      </w:r>
      <w:r w:rsidRPr="002F2D43">
        <w:t>ge.  Mr. Petrick asked why Penn Township can't apply for the loan and Supervisor Roth said we would be the ones to have to pay it back.</w:t>
      </w:r>
    </w:p>
    <w:p w14:paraId="3D7EAB06" w14:textId="3F73D44E" w:rsidR="0035090E" w:rsidRPr="002F2D43" w:rsidRDefault="0035090E" w:rsidP="007E46B1">
      <w:pPr>
        <w:pStyle w:val="NoSpacing"/>
      </w:pPr>
    </w:p>
    <w:p w14:paraId="59A486FB" w14:textId="374D8546" w:rsidR="0035090E" w:rsidRPr="002F2D43" w:rsidRDefault="00961518" w:rsidP="007E46B1">
      <w:pPr>
        <w:pStyle w:val="NoSpacing"/>
      </w:pPr>
      <w:r w:rsidRPr="002F2D43">
        <w:rPr>
          <w:b/>
          <w:bCs/>
          <w:u w:val="single"/>
        </w:rPr>
        <w:t>Nancy Swisher</w:t>
      </w:r>
      <w:r w:rsidRPr="002F2D43">
        <w:t xml:space="preserve"> – Asked how many wanted water in Thorn</w:t>
      </w:r>
      <w:r w:rsidR="002F2D43">
        <w:t>ridge</w:t>
      </w:r>
      <w:r w:rsidRPr="002F2D43">
        <w:t>.  Supervisor Ward said 60 residents out of 150 wanted water.</w:t>
      </w:r>
    </w:p>
    <w:p w14:paraId="4A30FB18" w14:textId="541D9CE9" w:rsidR="00CE4B25" w:rsidRPr="002F2D43" w:rsidRDefault="00CE4B25" w:rsidP="007E46B1">
      <w:pPr>
        <w:pStyle w:val="NoSpacing"/>
      </w:pPr>
    </w:p>
    <w:p w14:paraId="0F1984A4" w14:textId="5B072A0B" w:rsidR="00CE4B25" w:rsidRPr="002F2D43" w:rsidRDefault="00961518" w:rsidP="007E46B1">
      <w:pPr>
        <w:pStyle w:val="NoSpacing"/>
      </w:pPr>
      <w:r w:rsidRPr="002F2D43">
        <w:t>Super</w:t>
      </w:r>
      <w:r w:rsidR="006C2D82" w:rsidRPr="002F2D43">
        <w:t xml:space="preserve">visor Roth reported on having the first meeting at the airport to discuss water and was told it would come in about 4 years.  In the </w:t>
      </w:r>
      <w:r w:rsidR="003A1DD8">
        <w:t>F</w:t>
      </w:r>
      <w:r w:rsidR="006C2D82" w:rsidRPr="002F2D43">
        <w:t>all there was another meeting and was told they were ready to bid.  This all happened in a very short time from 4 years to less than a year.</w:t>
      </w:r>
    </w:p>
    <w:p w14:paraId="4F73B672" w14:textId="252B0AA2" w:rsidR="006C2D82" w:rsidRPr="002F2D43" w:rsidRDefault="006C2D82" w:rsidP="007E46B1">
      <w:pPr>
        <w:pStyle w:val="NoSpacing"/>
      </w:pPr>
    </w:p>
    <w:p w14:paraId="35348B4B" w14:textId="77777777" w:rsidR="00A93BFE" w:rsidRDefault="00A93BFE">
      <w:r>
        <w:br w:type="page"/>
      </w:r>
    </w:p>
    <w:p w14:paraId="487D054F" w14:textId="627A176A" w:rsidR="00A93BFE" w:rsidRDefault="00A93BFE" w:rsidP="00A93BFE">
      <w:pPr>
        <w:pStyle w:val="NoSpacing"/>
        <w:jc w:val="center"/>
      </w:pPr>
      <w:r>
        <w:lastRenderedPageBreak/>
        <w:t>Tuesday, May 10, 2022</w:t>
      </w:r>
    </w:p>
    <w:p w14:paraId="0CA678BE" w14:textId="77777777" w:rsidR="00A93BFE" w:rsidRDefault="00A93BFE" w:rsidP="007E46B1">
      <w:pPr>
        <w:pStyle w:val="NoSpacing"/>
      </w:pPr>
    </w:p>
    <w:p w14:paraId="7F43ACCF" w14:textId="7F41715A" w:rsidR="006C2D82" w:rsidRPr="002F2D43" w:rsidRDefault="00961518" w:rsidP="007E46B1">
      <w:pPr>
        <w:pStyle w:val="NoSpacing"/>
      </w:pPr>
      <w:r w:rsidRPr="002F2D43">
        <w:t xml:space="preserve">At 7:03 Supervisor Ward seeing no further audience participation adjourned the meeting for an Executive Session.  He stated when we </w:t>
      </w:r>
      <w:r w:rsidR="003A1DD8" w:rsidRPr="002F2D43">
        <w:t>return,</w:t>
      </w:r>
      <w:r w:rsidRPr="002F2D43">
        <w:t xml:space="preserve"> we would just adjourn the meeting as there would be no more business.</w:t>
      </w:r>
    </w:p>
    <w:p w14:paraId="4CCFA7F5" w14:textId="77777777" w:rsidR="006C2D82" w:rsidRPr="002F2D43" w:rsidRDefault="006C2D82" w:rsidP="007E46B1">
      <w:pPr>
        <w:pStyle w:val="NoSpacing"/>
      </w:pPr>
    </w:p>
    <w:p w14:paraId="49604751" w14:textId="11C6A8D2" w:rsidR="00574897" w:rsidRPr="002F2D43" w:rsidRDefault="00961518" w:rsidP="008D08F8">
      <w:pPr>
        <w:pStyle w:val="NoSpacing"/>
        <w:rPr>
          <w:b/>
          <w:u w:val="single"/>
        </w:rPr>
      </w:pPr>
      <w:r w:rsidRPr="002F2D43">
        <w:rPr>
          <w:b/>
          <w:u w:val="single"/>
        </w:rPr>
        <w:t>Adjournment</w:t>
      </w:r>
    </w:p>
    <w:p w14:paraId="0D474B12" w14:textId="77777777" w:rsidR="003A5F17" w:rsidRPr="002F2D43" w:rsidRDefault="003A5F17" w:rsidP="008D08F8">
      <w:pPr>
        <w:pStyle w:val="NoSpacing"/>
        <w:rPr>
          <w:b/>
          <w:u w:val="single"/>
        </w:rPr>
      </w:pPr>
    </w:p>
    <w:p w14:paraId="0D9CCABE" w14:textId="4AF17F1F" w:rsidR="00574897" w:rsidRPr="002F2D43" w:rsidRDefault="00961518" w:rsidP="008D08F8">
      <w:pPr>
        <w:pStyle w:val="NoSpacing"/>
      </w:pPr>
      <w:r w:rsidRPr="002F2D43">
        <w:t>When the Board returned from the Executive Session, Supervisor</w:t>
      </w:r>
      <w:r w:rsidR="006C2D82" w:rsidRPr="002F2D43">
        <w:t xml:space="preserve"> Mowry</w:t>
      </w:r>
      <w:r w:rsidRPr="002F2D43">
        <w:t xml:space="preserve"> made a motion and Supervisor </w:t>
      </w:r>
      <w:r w:rsidR="006C2D82" w:rsidRPr="002F2D43">
        <w:t>Roth</w:t>
      </w:r>
      <w:r w:rsidRPr="002F2D43">
        <w:t xml:space="preserve"> seconded the motion to adjourn the meeting.  The motion carried.</w:t>
      </w:r>
    </w:p>
    <w:p w14:paraId="531A861B" w14:textId="77777777" w:rsidR="00574897" w:rsidRPr="002F2D43" w:rsidRDefault="00574897" w:rsidP="008D08F8">
      <w:pPr>
        <w:pStyle w:val="NoSpacing"/>
      </w:pPr>
    </w:p>
    <w:p w14:paraId="3B97A4A8" w14:textId="4714358F" w:rsidR="00574897" w:rsidRPr="002F2D43" w:rsidRDefault="00961518" w:rsidP="008D08F8">
      <w:pPr>
        <w:pStyle w:val="NoSpacing"/>
      </w:pPr>
      <w:r w:rsidRPr="002F2D43">
        <w:t xml:space="preserve">The meeting adjourned at approximately </w:t>
      </w:r>
      <w:r w:rsidR="006C2D82" w:rsidRPr="002F2D43">
        <w:t>7:25</w:t>
      </w:r>
      <w:r w:rsidRPr="002F2D43">
        <w:t xml:space="preserve"> p.m.</w:t>
      </w:r>
    </w:p>
    <w:p w14:paraId="43949B9F" w14:textId="77777777" w:rsidR="00574897" w:rsidRPr="002F2D43" w:rsidRDefault="00574897" w:rsidP="008D08F8">
      <w:pPr>
        <w:pStyle w:val="NoSpacing"/>
      </w:pPr>
    </w:p>
    <w:p w14:paraId="3722ED64" w14:textId="77777777" w:rsidR="00574897" w:rsidRPr="00B25944" w:rsidRDefault="00961518" w:rsidP="008D08F8">
      <w:pPr>
        <w:pStyle w:val="NoSpacing"/>
      </w:pPr>
      <w:r w:rsidRPr="00B25944">
        <w:t>Approved:</w:t>
      </w:r>
      <w:r w:rsidRPr="00B25944">
        <w:tab/>
      </w:r>
      <w:r w:rsidRPr="00B25944">
        <w:tab/>
      </w:r>
      <w:r w:rsidRPr="00B25944">
        <w:tab/>
      </w:r>
      <w:r w:rsidRPr="00B25944">
        <w:tab/>
      </w:r>
      <w:r w:rsidRPr="00B25944">
        <w:tab/>
        <w:t>Respectfully Submitted:</w:t>
      </w:r>
    </w:p>
    <w:p w14:paraId="51F9EBDF" w14:textId="77777777" w:rsidR="00574897" w:rsidRPr="00B25944" w:rsidRDefault="00574897" w:rsidP="008D08F8">
      <w:pPr>
        <w:pStyle w:val="NoSpacing"/>
      </w:pPr>
    </w:p>
    <w:p w14:paraId="7BDA9BFB" w14:textId="00E12E6E" w:rsidR="00574897" w:rsidRDefault="00574897" w:rsidP="008D08F8">
      <w:pPr>
        <w:pStyle w:val="NoSpacing"/>
      </w:pPr>
    </w:p>
    <w:p w14:paraId="59BEDB2C" w14:textId="77777777" w:rsidR="00A93BFE" w:rsidRPr="00B25944" w:rsidRDefault="00A93BFE" w:rsidP="008D08F8">
      <w:pPr>
        <w:pStyle w:val="NoSpacing"/>
      </w:pPr>
    </w:p>
    <w:p w14:paraId="0C9EE173" w14:textId="77777777" w:rsidR="00574897" w:rsidRPr="00B25944" w:rsidRDefault="00961518" w:rsidP="008D08F8">
      <w:pPr>
        <w:pStyle w:val="NoSpacing"/>
      </w:pPr>
      <w:r w:rsidRPr="00B25944">
        <w:t>__________________________</w:t>
      </w:r>
      <w:r w:rsidRPr="00B25944">
        <w:tab/>
      </w:r>
      <w:r w:rsidRPr="00B25944">
        <w:tab/>
        <w:t>___________________________</w:t>
      </w:r>
    </w:p>
    <w:p w14:paraId="463BB698" w14:textId="77777777" w:rsidR="00574897" w:rsidRPr="00B25944" w:rsidRDefault="00961518" w:rsidP="008D08F8">
      <w:pPr>
        <w:pStyle w:val="NoSpacing"/>
      </w:pPr>
      <w:r w:rsidRPr="00B25944">
        <w:t>Samuel M. Ward</w:t>
      </w:r>
      <w:r w:rsidRPr="00B25944">
        <w:tab/>
      </w:r>
      <w:r w:rsidRPr="00B25944">
        <w:tab/>
      </w:r>
      <w:r w:rsidRPr="00B25944">
        <w:tab/>
      </w:r>
      <w:r w:rsidRPr="00B25944">
        <w:tab/>
        <w:t>Linda D. Zerfoss</w:t>
      </w:r>
    </w:p>
    <w:p w14:paraId="7BD8B96F" w14:textId="77777777" w:rsidR="00574897" w:rsidRPr="00B25944" w:rsidRDefault="00961518" w:rsidP="008D08F8">
      <w:pPr>
        <w:pStyle w:val="NoSpacing"/>
      </w:pPr>
      <w:r w:rsidRPr="00B25944">
        <w:t>Chairman</w:t>
      </w:r>
      <w:r w:rsidRPr="00B25944">
        <w:tab/>
      </w:r>
      <w:r w:rsidRPr="00B25944">
        <w:tab/>
      </w:r>
      <w:r w:rsidRPr="00B25944">
        <w:tab/>
      </w:r>
      <w:r w:rsidRPr="00B25944">
        <w:tab/>
      </w:r>
      <w:r w:rsidRPr="00B25944">
        <w:tab/>
        <w:t>Township Manager</w:t>
      </w:r>
    </w:p>
    <w:p w14:paraId="444EDDD2" w14:textId="77777777" w:rsidR="00574897" w:rsidRPr="00B25944" w:rsidRDefault="00961518" w:rsidP="008D08F8">
      <w:pPr>
        <w:pStyle w:val="NoSpacing"/>
      </w:pPr>
      <w:r w:rsidRPr="00B25944">
        <w:t>Board of Supervisors</w:t>
      </w:r>
      <w:r w:rsidRPr="00B25944">
        <w:tab/>
      </w:r>
      <w:r w:rsidRPr="00B25944">
        <w:tab/>
      </w:r>
      <w:r w:rsidRPr="00B25944">
        <w:tab/>
        <w:t>Penn Township</w:t>
      </w:r>
    </w:p>
    <w:sectPr w:rsidR="00574897" w:rsidRPr="00B259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DE0NTcyMzO2MDFR0lEKTi0uzszPAykwqgUAdPMX0iwAAAA="/>
  </w:docVars>
  <w:rsids>
    <w:rsidRoot w:val="00E6532D"/>
    <w:rsid w:val="00011D5C"/>
    <w:rsid w:val="000229EA"/>
    <w:rsid w:val="00044EF5"/>
    <w:rsid w:val="00061A45"/>
    <w:rsid w:val="002C4BAC"/>
    <w:rsid w:val="002F2D43"/>
    <w:rsid w:val="003016E2"/>
    <w:rsid w:val="0035090E"/>
    <w:rsid w:val="003A1DD8"/>
    <w:rsid w:val="003A5F17"/>
    <w:rsid w:val="004A0018"/>
    <w:rsid w:val="004D2AC2"/>
    <w:rsid w:val="004F6152"/>
    <w:rsid w:val="00574897"/>
    <w:rsid w:val="005D0E25"/>
    <w:rsid w:val="0065384F"/>
    <w:rsid w:val="006B4A1C"/>
    <w:rsid w:val="006C2D82"/>
    <w:rsid w:val="007723C6"/>
    <w:rsid w:val="007B05FB"/>
    <w:rsid w:val="007E46B1"/>
    <w:rsid w:val="007F4178"/>
    <w:rsid w:val="00842899"/>
    <w:rsid w:val="008D08F8"/>
    <w:rsid w:val="008D14E8"/>
    <w:rsid w:val="008E1558"/>
    <w:rsid w:val="00961518"/>
    <w:rsid w:val="009A7C33"/>
    <w:rsid w:val="009B76EF"/>
    <w:rsid w:val="009F33A1"/>
    <w:rsid w:val="00A80BA0"/>
    <w:rsid w:val="00A93BFE"/>
    <w:rsid w:val="00B25944"/>
    <w:rsid w:val="00B54DB7"/>
    <w:rsid w:val="00C85233"/>
    <w:rsid w:val="00CE4B25"/>
    <w:rsid w:val="00D67119"/>
    <w:rsid w:val="00D72FE1"/>
    <w:rsid w:val="00E31E8C"/>
    <w:rsid w:val="00E6532D"/>
    <w:rsid w:val="00E90538"/>
    <w:rsid w:val="00EB09CD"/>
    <w:rsid w:val="00FB465F"/>
    <w:rsid w:val="00FD2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EA429"/>
  <w15:chartTrackingRefBased/>
  <w15:docId w15:val="{BB9D8C0B-7F5D-419A-94A6-5E47AD1DB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 New" w:eastAsiaTheme="minorHAnsi" w:hAnsi="Courier New" w:cs="Times New Roman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53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5</Pages>
  <Words>1210</Words>
  <Characters>689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Zerfoss</dc:creator>
  <cp:lastModifiedBy>Linda Zerfoss</cp:lastModifiedBy>
  <cp:revision>3</cp:revision>
  <cp:lastPrinted>2022-06-09T13:39:00Z</cp:lastPrinted>
  <dcterms:created xsi:type="dcterms:W3CDTF">2022-05-25T19:30:00Z</dcterms:created>
  <dcterms:modified xsi:type="dcterms:W3CDTF">2022-06-09T14:24:00Z</dcterms:modified>
</cp:coreProperties>
</file>